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9745CD" w14:textId="5C21B1D3" w:rsidR="005D7053" w:rsidRPr="005D4144" w:rsidRDefault="00467A85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Prakhar Saxena</w:t>
      </w:r>
    </w:p>
    <w:p w14:paraId="13AFC2A6" w14:textId="0686D6FC" w:rsidR="00467A85" w:rsidRPr="005D4144" w:rsidRDefault="00467A85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Professor Edward Kim</w:t>
      </w:r>
    </w:p>
    <w:p w14:paraId="7DF24667" w14:textId="4C4C9193" w:rsidR="00467A85" w:rsidRPr="005D4144" w:rsidRDefault="00467A85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CS 383</w:t>
      </w:r>
      <w:r w:rsidR="003B1637" w:rsidRPr="005D4144">
        <w:rPr>
          <w:rFonts w:ascii="Cambria" w:hAnsi="Cambria"/>
          <w:sz w:val="24"/>
          <w:szCs w:val="24"/>
        </w:rPr>
        <w:t xml:space="preserve"> - 001</w:t>
      </w:r>
    </w:p>
    <w:p w14:paraId="10267E3B" w14:textId="1B18462D" w:rsidR="00467A85" w:rsidRPr="005D4144" w:rsidRDefault="00467A85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May 14, 2020</w:t>
      </w:r>
    </w:p>
    <w:p w14:paraId="0D48DF3A" w14:textId="74D452D3" w:rsidR="00467A85" w:rsidRPr="005D4144" w:rsidRDefault="00467A85" w:rsidP="00061A92">
      <w:pPr>
        <w:spacing w:line="480" w:lineRule="auto"/>
        <w:jc w:val="center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Honours Project: L1 Normalisation</w:t>
      </w:r>
    </w:p>
    <w:p w14:paraId="228AA9C6" w14:textId="10435952" w:rsidR="00467A85" w:rsidRPr="005D4144" w:rsidRDefault="00467A85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In machine learning, one of the critical tasks is selecting important features that are to be used in a Machine Learning model. These features are often hand</w:t>
      </w:r>
      <w:r w:rsidR="007A3D3D">
        <w:rPr>
          <w:rFonts w:ascii="Cambria" w:hAnsi="Cambria"/>
          <w:sz w:val="24"/>
          <w:szCs w:val="24"/>
        </w:rPr>
        <w:t>-</w:t>
      </w:r>
      <w:r w:rsidRPr="005D4144">
        <w:rPr>
          <w:rFonts w:ascii="Cambria" w:hAnsi="Cambria"/>
          <w:sz w:val="24"/>
          <w:szCs w:val="24"/>
        </w:rPr>
        <w:t>selected by the developer; however, their relative importance to the task at hand is unknown. In this project I use</w:t>
      </w:r>
      <w:r w:rsidR="00B96452">
        <w:rPr>
          <w:rFonts w:ascii="Cambria" w:hAnsi="Cambria"/>
          <w:sz w:val="24"/>
          <w:szCs w:val="24"/>
        </w:rPr>
        <w:t>d</w:t>
      </w:r>
      <w:r w:rsidRPr="005D4144">
        <w:rPr>
          <w:rFonts w:ascii="Cambria" w:hAnsi="Cambria"/>
          <w:sz w:val="24"/>
          <w:szCs w:val="24"/>
        </w:rPr>
        <w:t xml:space="preserve"> a mathematical regularisation technique, called L1 Normalisation, to identify the features that are most important to a machine learning model.</w:t>
      </w:r>
    </w:p>
    <w:p w14:paraId="717FAEEB" w14:textId="04BAA35F" w:rsidR="00467A85" w:rsidRPr="005D4144" w:rsidRDefault="00467A85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071A2498" w14:textId="748F5E76" w:rsidR="004A731D" w:rsidRPr="005D4144" w:rsidRDefault="004A731D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Overfitting</w:t>
      </w:r>
    </w:p>
    <w:p w14:paraId="3B27CCC1" w14:textId="075CB903" w:rsidR="004A731D" w:rsidRPr="005D4144" w:rsidRDefault="008E2939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“</w:t>
      </w:r>
      <w:r w:rsidR="00B42A63" w:rsidRPr="005D4144">
        <w:rPr>
          <w:rFonts w:ascii="Cambria" w:hAnsi="Cambria"/>
          <w:sz w:val="24"/>
          <w:szCs w:val="24"/>
        </w:rPr>
        <w:t xml:space="preserve">The production of an analysis which corresponds too closely or exactly to a particular set of </w:t>
      </w:r>
      <w:r w:rsidR="00B830D7" w:rsidRPr="005D4144">
        <w:rPr>
          <w:rFonts w:ascii="Cambria" w:hAnsi="Cambria"/>
          <w:sz w:val="24"/>
          <w:szCs w:val="24"/>
        </w:rPr>
        <w:t>data and</w:t>
      </w:r>
      <w:r w:rsidR="00B42A63" w:rsidRPr="005D4144">
        <w:rPr>
          <w:rFonts w:ascii="Cambria" w:hAnsi="Cambria"/>
          <w:sz w:val="24"/>
          <w:szCs w:val="24"/>
        </w:rPr>
        <w:t xml:space="preserve"> may</w:t>
      </w:r>
      <w:r w:rsidR="007A3D3D">
        <w:rPr>
          <w:rFonts w:ascii="Cambria" w:hAnsi="Cambria"/>
          <w:sz w:val="24"/>
          <w:szCs w:val="24"/>
        </w:rPr>
        <w:t>, therefore,</w:t>
      </w:r>
      <w:r w:rsidR="00B42A63" w:rsidRPr="005D4144">
        <w:rPr>
          <w:rFonts w:ascii="Cambria" w:hAnsi="Cambria"/>
          <w:sz w:val="24"/>
          <w:szCs w:val="24"/>
        </w:rPr>
        <w:t xml:space="preserve"> fail to fir additional data or predict future observations reliably.</w:t>
      </w:r>
      <w:r w:rsidRPr="005D4144">
        <w:rPr>
          <w:rFonts w:ascii="Cambria" w:hAnsi="Cambria"/>
          <w:sz w:val="24"/>
          <w:szCs w:val="24"/>
        </w:rPr>
        <w:t>”</w:t>
      </w:r>
    </w:p>
    <w:p w14:paraId="762BD22F" w14:textId="692C3282" w:rsidR="008E2939" w:rsidRPr="005D4144" w:rsidRDefault="008E2939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“An overfitted model is a statistical model that contains more parameters than can be justified by the data.”</w:t>
      </w:r>
    </w:p>
    <w:p w14:paraId="4AC65EC3" w14:textId="77777777" w:rsidR="008E2939" w:rsidRPr="005D4144" w:rsidRDefault="008E2939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4B9EF441" w14:textId="5F9AA55A" w:rsidR="00C57793" w:rsidRPr="005D4144" w:rsidRDefault="00C57793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Regularisation</w:t>
      </w:r>
    </w:p>
    <w:p w14:paraId="1B297233" w14:textId="4EB89FE4" w:rsidR="00C57793" w:rsidRPr="005D4144" w:rsidRDefault="004A731D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 xml:space="preserve">In the simplest terms Regularisation is a process of adding information to solve overfitting in a Machine Learning Model. It artificially discourages complex equations and </w:t>
      </w:r>
      <w:r w:rsidRPr="005D4144">
        <w:rPr>
          <w:rFonts w:ascii="Cambria" w:hAnsi="Cambria"/>
          <w:sz w:val="24"/>
          <w:szCs w:val="24"/>
        </w:rPr>
        <w:lastRenderedPageBreak/>
        <w:t xml:space="preserve">solutions, even if they fit perfectly with the training/observed data. Explanations or solutions typically of those complexities do not bode well in generalising a real-world test data, because it </w:t>
      </w:r>
      <w:r w:rsidR="008E2939" w:rsidRPr="005D4144">
        <w:rPr>
          <w:rFonts w:ascii="Cambria" w:hAnsi="Cambria"/>
          <w:sz w:val="24"/>
          <w:szCs w:val="24"/>
        </w:rPr>
        <w:t>fits too closely to the training data leaving any space of freedom for the test data.</w:t>
      </w:r>
    </w:p>
    <w:p w14:paraId="1BDACECA" w14:textId="78E5695A" w:rsidR="009F0B36" w:rsidRPr="005D4144" w:rsidRDefault="009F0B36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Today there are countless libraries that can enable us to regularise a</w:t>
      </w:r>
      <w:r w:rsidR="002F18BD" w:rsidRPr="005D4144">
        <w:rPr>
          <w:rFonts w:ascii="Cambria" w:hAnsi="Cambria"/>
          <w:sz w:val="24"/>
          <w:szCs w:val="24"/>
        </w:rPr>
        <w:t xml:space="preserve"> dataset. I used the most popular one called Lasso in sklearn.linear_model.</w:t>
      </w:r>
      <w:r w:rsidR="00B830D7">
        <w:rPr>
          <w:rFonts w:ascii="Cambria" w:hAnsi="Cambria"/>
          <w:sz w:val="24"/>
          <w:szCs w:val="24"/>
        </w:rPr>
        <w:t xml:space="preserve"> I also implemented my own version.</w:t>
      </w:r>
    </w:p>
    <w:p w14:paraId="067F4029" w14:textId="5A521125" w:rsidR="00271A0B" w:rsidRPr="005D4144" w:rsidRDefault="00271A0B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1968B08E" w14:textId="3B2A18DA" w:rsidR="00271A0B" w:rsidRPr="005D4144" w:rsidRDefault="00271A0B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Dataset</w:t>
      </w:r>
    </w:p>
    <w:p w14:paraId="590823EF" w14:textId="25660DB1" w:rsidR="00271A0B" w:rsidRPr="005D4144" w:rsidRDefault="00271A0B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ab/>
        <w:t>Before I can talk about implementing any model or regularisations, I will briefly talk about what the dataset consisted of. We were given a simple comma-separated-file(.csv)</w:t>
      </w:r>
    </w:p>
    <w:p w14:paraId="2A96128A" w14:textId="35A1D47D" w:rsidR="00271A0B" w:rsidRPr="005D4144" w:rsidRDefault="00F705E6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ab/>
        <w:t xml:space="preserve"> Schema: Index, Age, Temp of Water, Length of Fish</w:t>
      </w:r>
    </w:p>
    <w:p w14:paraId="1C619B93" w14:textId="2795B3F1" w:rsidR="00F705E6" w:rsidRPr="005D4144" w:rsidRDefault="00F705E6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ab/>
        <w:t>The target attribute in this dataset is the Length of the Fish, and we use other attributes to predict and/or compute it. There are only 44 entries in the dataset, and I believe that is because this was the part of the first assignment in this course.</w:t>
      </w:r>
    </w:p>
    <w:p w14:paraId="3524DC13" w14:textId="3FAAB628" w:rsidR="005738FF" w:rsidRPr="005D4144" w:rsidRDefault="005738FF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noProof/>
          <w:sz w:val="24"/>
          <w:szCs w:val="24"/>
        </w:rPr>
        <w:lastRenderedPageBreak/>
        <w:drawing>
          <wp:inline distT="0" distB="0" distL="0" distR="0" wp14:anchorId="4B03CF41" wp14:editId="17A08945">
            <wp:extent cx="5731510" cy="57315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DB716" w14:textId="77777777" w:rsidR="005738FF" w:rsidRPr="005D4144" w:rsidRDefault="005738FF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1032B56D" w14:textId="0534B418" w:rsidR="00271A0B" w:rsidRPr="005D4144" w:rsidRDefault="00271A0B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Doing it</w:t>
      </w:r>
    </w:p>
    <w:p w14:paraId="306035DD" w14:textId="10E6A2FE" w:rsidR="005738FF" w:rsidRDefault="00271A0B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In the final implementation, I initialised the Lasso object with alpha</w:t>
      </w:r>
      <w:r w:rsidR="005738FF" w:rsidRPr="005D4144">
        <w:rPr>
          <w:rFonts w:ascii="Cambria" w:hAnsi="Cambria"/>
          <w:sz w:val="24"/>
          <w:szCs w:val="24"/>
        </w:rPr>
        <w:t>, which is</w:t>
      </w:r>
      <w:r w:rsidR="00B96452">
        <w:rPr>
          <w:rFonts w:ascii="Cambria" w:hAnsi="Cambria"/>
          <w:sz w:val="24"/>
          <w:szCs w:val="24"/>
        </w:rPr>
        <w:t xml:space="preserve"> a</w:t>
      </w:r>
      <w:r w:rsidR="005738FF" w:rsidRPr="005D4144">
        <w:rPr>
          <w:rFonts w:ascii="Cambria" w:hAnsi="Cambria"/>
          <w:sz w:val="24"/>
          <w:szCs w:val="24"/>
        </w:rPr>
        <w:t xml:space="preserve"> hyperparameter change according to the data,</w:t>
      </w:r>
      <w:r w:rsidRPr="005D4144">
        <w:rPr>
          <w:rFonts w:ascii="Cambria" w:hAnsi="Cambria"/>
          <w:sz w:val="24"/>
          <w:szCs w:val="24"/>
        </w:rPr>
        <w:t xml:space="preserve"> as 3. I tried variations 1 and two before that. </w:t>
      </w:r>
      <w:r w:rsidR="005738FF" w:rsidRPr="005D4144">
        <w:rPr>
          <w:rFonts w:ascii="Cambria" w:hAnsi="Cambria"/>
          <w:sz w:val="24"/>
          <w:szCs w:val="24"/>
        </w:rPr>
        <w:t>On fit I got the coefficient Estimate to be -28.</w:t>
      </w:r>
      <w:r w:rsidR="000527CF" w:rsidRPr="005D4144">
        <w:rPr>
          <w:rFonts w:ascii="Cambria" w:hAnsi="Cambria"/>
          <w:sz w:val="24"/>
          <w:szCs w:val="24"/>
        </w:rPr>
        <w:t xml:space="preserve">19, 27.486, 0. </w:t>
      </w:r>
      <w:r w:rsidR="000B7136">
        <w:rPr>
          <w:rFonts w:ascii="Cambria" w:hAnsi="Cambria"/>
          <w:sz w:val="24"/>
          <w:szCs w:val="24"/>
        </w:rPr>
        <w:t>However</w:t>
      </w:r>
      <w:r w:rsidR="007A3D3D">
        <w:rPr>
          <w:rFonts w:ascii="Cambria" w:hAnsi="Cambria"/>
          <w:sz w:val="24"/>
          <w:szCs w:val="24"/>
        </w:rPr>
        <w:t>,</w:t>
      </w:r>
      <w:r w:rsidR="000B7136">
        <w:rPr>
          <w:rFonts w:ascii="Cambria" w:hAnsi="Cambria"/>
          <w:sz w:val="24"/>
          <w:szCs w:val="24"/>
        </w:rPr>
        <w:t xml:space="preserve"> that was with the open library version.</w:t>
      </w:r>
    </w:p>
    <w:p w14:paraId="2A3AB5FE" w14:textId="57E6086C" w:rsidR="005738FF" w:rsidRPr="005D4144" w:rsidRDefault="000B7136" w:rsidP="000B7136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0B050CA" wp14:editId="69DF0A7A">
            <wp:extent cx="5731510" cy="395922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87EA" w14:textId="73F103BC" w:rsidR="004A731D" w:rsidRPr="005D4144" w:rsidRDefault="000527CF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ab/>
      </w:r>
      <w:r w:rsidR="00B96452">
        <w:rPr>
          <w:rFonts w:ascii="Cambria" w:hAnsi="Cambria"/>
          <w:sz w:val="24"/>
          <w:szCs w:val="24"/>
        </w:rPr>
        <w:t>I</w:t>
      </w:r>
      <w:r w:rsidRPr="005D4144">
        <w:rPr>
          <w:rFonts w:ascii="Cambria" w:hAnsi="Cambria"/>
          <w:sz w:val="24"/>
          <w:szCs w:val="24"/>
        </w:rPr>
        <w:t>n the conclusion</w:t>
      </w:r>
      <w:r w:rsidR="00097CA4">
        <w:rPr>
          <w:rFonts w:ascii="Cambria" w:hAnsi="Cambria"/>
          <w:sz w:val="24"/>
          <w:szCs w:val="24"/>
        </w:rPr>
        <w:t xml:space="preserve"> for this run</w:t>
      </w:r>
      <w:r w:rsidRPr="005D4144">
        <w:rPr>
          <w:rFonts w:ascii="Cambria" w:hAnsi="Cambria"/>
          <w:sz w:val="24"/>
          <w:szCs w:val="24"/>
        </w:rPr>
        <w:t xml:space="preserve"> there were a total of </w:t>
      </w:r>
      <w:r w:rsidR="000B7136">
        <w:rPr>
          <w:rFonts w:ascii="Cambria" w:hAnsi="Cambria"/>
          <w:sz w:val="24"/>
          <w:szCs w:val="24"/>
        </w:rPr>
        <w:t>two</w:t>
      </w:r>
      <w:r w:rsidRPr="005D4144">
        <w:rPr>
          <w:rFonts w:ascii="Cambria" w:hAnsi="Cambria"/>
          <w:sz w:val="24"/>
          <w:szCs w:val="24"/>
        </w:rPr>
        <w:t xml:space="preserve"> features</w:t>
      </w:r>
      <w:r w:rsidR="00B96452">
        <w:rPr>
          <w:rFonts w:ascii="Cambria" w:hAnsi="Cambria"/>
          <w:sz w:val="24"/>
          <w:szCs w:val="24"/>
        </w:rPr>
        <w:t>.</w:t>
      </w:r>
      <w:r w:rsidRPr="005D4144">
        <w:rPr>
          <w:rFonts w:ascii="Cambria" w:hAnsi="Cambria"/>
          <w:sz w:val="24"/>
          <w:szCs w:val="24"/>
        </w:rPr>
        <w:t xml:space="preserve"> </w:t>
      </w:r>
      <w:r w:rsidR="00B96452">
        <w:rPr>
          <w:rFonts w:ascii="Cambria" w:hAnsi="Cambria"/>
          <w:sz w:val="24"/>
          <w:szCs w:val="24"/>
        </w:rPr>
        <w:t>For</w:t>
      </w:r>
      <w:r w:rsidRPr="005D4144">
        <w:rPr>
          <w:rFonts w:ascii="Cambria" w:hAnsi="Cambria"/>
          <w:sz w:val="24"/>
          <w:szCs w:val="24"/>
        </w:rPr>
        <w:t xml:space="preserve"> features </w:t>
      </w:r>
      <w:r w:rsidR="00B96452">
        <w:rPr>
          <w:rFonts w:ascii="Cambria" w:hAnsi="Cambria"/>
          <w:sz w:val="24"/>
          <w:szCs w:val="24"/>
        </w:rPr>
        <w:t xml:space="preserve">in </w:t>
      </w:r>
      <w:r w:rsidR="000B7136">
        <w:rPr>
          <w:rFonts w:ascii="Cambria" w:hAnsi="Cambria"/>
          <w:sz w:val="24"/>
          <w:szCs w:val="24"/>
        </w:rPr>
        <w:t>the chart above, the Age is a far more critical attribute for our models than the Temperature of Water</w:t>
      </w:r>
      <w:r w:rsidRPr="005D4144">
        <w:rPr>
          <w:rFonts w:ascii="Cambria" w:hAnsi="Cambria"/>
          <w:sz w:val="24"/>
          <w:szCs w:val="24"/>
        </w:rPr>
        <w:t>.</w:t>
      </w:r>
    </w:p>
    <w:p w14:paraId="617F65FD" w14:textId="6F78757F" w:rsidR="004A731D" w:rsidRPr="005D4144" w:rsidRDefault="004A731D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04E26850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319719E0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014222CC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137956AB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341E29FC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43FFA152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6CCE5DDB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7B407A20" w14:textId="40DCAC64" w:rsidR="004A731D" w:rsidRPr="005D4144" w:rsidRDefault="004A731D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lastRenderedPageBreak/>
        <w:t>References</w:t>
      </w:r>
    </w:p>
    <w:p w14:paraId="5F701922" w14:textId="4513B7C2" w:rsidR="004A731D" w:rsidRPr="005D4144" w:rsidRDefault="00B96452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hyperlink r:id="rId6" w:history="1">
        <w:r w:rsidR="00B42A63" w:rsidRPr="005D4144">
          <w:rPr>
            <w:rStyle w:val="Hyperlink"/>
            <w:rFonts w:ascii="Cambria" w:hAnsi="Cambria"/>
            <w:sz w:val="24"/>
            <w:szCs w:val="24"/>
          </w:rPr>
          <w:t>https://www.lexico.com/definition/overfitting</w:t>
        </w:r>
      </w:hyperlink>
    </w:p>
    <w:p w14:paraId="4FCEBDD2" w14:textId="477B4B0E" w:rsidR="00B42A63" w:rsidRPr="005D4144" w:rsidRDefault="00B42A63" w:rsidP="00061A92">
      <w:pPr>
        <w:spacing w:line="480" w:lineRule="auto"/>
        <w:jc w:val="both"/>
        <w:rPr>
          <w:rStyle w:val="reference-text"/>
          <w:rFonts w:ascii="Cambria" w:hAnsi="Cambria"/>
          <w:i/>
          <w:iCs/>
          <w:sz w:val="24"/>
          <w:szCs w:val="24"/>
        </w:rPr>
      </w:pPr>
      <w:r w:rsidRPr="005D4144">
        <w:rPr>
          <w:rStyle w:val="reference-text"/>
          <w:rFonts w:ascii="Cambria" w:hAnsi="Cambria"/>
          <w:sz w:val="24"/>
          <w:szCs w:val="24"/>
        </w:rPr>
        <w:t xml:space="preserve">Everitt B.S., Skrondal A. (2010), </w:t>
      </w:r>
      <w:r w:rsidRPr="005D4144">
        <w:rPr>
          <w:rStyle w:val="reference-text"/>
          <w:rFonts w:ascii="Cambria" w:hAnsi="Cambria"/>
          <w:i/>
          <w:iCs/>
          <w:sz w:val="24"/>
          <w:szCs w:val="24"/>
        </w:rPr>
        <w:t>Cambridge Dictionary of Statistics</w:t>
      </w:r>
    </w:p>
    <w:p w14:paraId="5FFB416F" w14:textId="0FDC03C0" w:rsidR="00276D80" w:rsidRPr="005D4144" w:rsidRDefault="00B96452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hyperlink r:id="rId7" w:history="1">
        <w:r w:rsidR="00276D80" w:rsidRPr="005D4144">
          <w:rPr>
            <w:rStyle w:val="Hyperlink"/>
            <w:rFonts w:ascii="Cambria" w:hAnsi="Cambria"/>
            <w:sz w:val="24"/>
            <w:szCs w:val="24"/>
          </w:rPr>
          <w:t>https://scikit-learn.org/stable/modules/generated/sklearn.linear_model.Lasso.html</w:t>
        </w:r>
      </w:hyperlink>
    </w:p>
    <w:p w14:paraId="75D3D85C" w14:textId="77777777" w:rsidR="00276D80" w:rsidRPr="005D4144" w:rsidRDefault="00276D80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sectPr w:rsidR="00276D80" w:rsidRPr="005D414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LcwsTAxMre0MDVR0lEKTi0uzszPAykwqgUAt4VLliwAAAA="/>
  </w:docVars>
  <w:rsids>
    <w:rsidRoot w:val="005D7053"/>
    <w:rsid w:val="000527CF"/>
    <w:rsid w:val="00061A92"/>
    <w:rsid w:val="00097CA4"/>
    <w:rsid w:val="000B7136"/>
    <w:rsid w:val="0017542A"/>
    <w:rsid w:val="00176F8C"/>
    <w:rsid w:val="00271A0B"/>
    <w:rsid w:val="00276D80"/>
    <w:rsid w:val="002F18BD"/>
    <w:rsid w:val="003B1637"/>
    <w:rsid w:val="00467A85"/>
    <w:rsid w:val="004A731D"/>
    <w:rsid w:val="005738FF"/>
    <w:rsid w:val="005A7C97"/>
    <w:rsid w:val="005D4144"/>
    <w:rsid w:val="005D7053"/>
    <w:rsid w:val="007A3D3D"/>
    <w:rsid w:val="008E2939"/>
    <w:rsid w:val="009A40F4"/>
    <w:rsid w:val="009F0B36"/>
    <w:rsid w:val="00B42A63"/>
    <w:rsid w:val="00B830D7"/>
    <w:rsid w:val="00B96452"/>
    <w:rsid w:val="00C57793"/>
    <w:rsid w:val="00ED631A"/>
    <w:rsid w:val="00F705E6"/>
    <w:rsid w:val="00FB4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091A0"/>
  <w15:chartTrackingRefBased/>
  <w15:docId w15:val="{DCDADFF2-8A0C-4816-925B-C2B50D740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2A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2A63"/>
    <w:rPr>
      <w:color w:val="605E5C"/>
      <w:shd w:val="clear" w:color="auto" w:fill="E1DFDD"/>
    </w:rPr>
  </w:style>
  <w:style w:type="character" w:customStyle="1" w:styleId="reference-text">
    <w:name w:val="reference-text"/>
    <w:basedOn w:val="DefaultParagraphFont"/>
    <w:rsid w:val="00B42A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scikit-learn.org/stable/modules/generated/sklearn.linear_model.Lasso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exico.com/definition/overfitting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5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har Saxena</dc:creator>
  <cp:keywords/>
  <dc:description/>
  <cp:lastModifiedBy>Prakhar Saxena</cp:lastModifiedBy>
  <cp:revision>23</cp:revision>
  <dcterms:created xsi:type="dcterms:W3CDTF">2020-05-14T19:01:00Z</dcterms:created>
  <dcterms:modified xsi:type="dcterms:W3CDTF">2020-06-08T16:55:00Z</dcterms:modified>
</cp:coreProperties>
</file>